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75A9" w:rsidRDefault="00D053D9" w:rsidP="00222C03">
      <w:pPr>
        <w:jc w:val="center"/>
        <w:rPr>
          <w:sz w:val="24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1828800" cy="1828800"/>
            <wp:effectExtent l="19050" t="0" r="0" b="0"/>
            <wp:docPr id="1" name="Kép 1" descr="mlszfi_cimer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lszfi_cimer_rgb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5A9" w:rsidRDefault="009D75A9"/>
    <w:p w:rsidR="009D75A9" w:rsidRDefault="00222C03">
      <w:pPr>
        <w:pStyle w:val="Cmsor1"/>
      </w:pPr>
      <w:r>
        <w:t>MAGYAR LABDARÚGÓ SZÖVETSÉG</w:t>
      </w:r>
    </w:p>
    <w:p w:rsidR="00222C03" w:rsidRPr="00222C03" w:rsidRDefault="009C7481" w:rsidP="00222C03">
      <w:pPr>
        <w:jc w:val="center"/>
        <w:rPr>
          <w:b/>
          <w:sz w:val="32"/>
        </w:rPr>
      </w:pPr>
      <w:r>
        <w:rPr>
          <w:b/>
          <w:sz w:val="32"/>
        </w:rPr>
        <w:t>FELNŐTTKÉPZÉ</w:t>
      </w:r>
      <w:r w:rsidR="00222C03" w:rsidRPr="00222C03">
        <w:rPr>
          <w:b/>
          <w:sz w:val="32"/>
        </w:rPr>
        <w:t>SI INTÉZET</w:t>
      </w:r>
    </w:p>
    <w:p w:rsidR="009D75A9" w:rsidRDefault="009D75A9">
      <w:pPr>
        <w:pBdr>
          <w:bottom w:val="single" w:sz="12" w:space="1" w:color="auto"/>
        </w:pBdr>
        <w:jc w:val="center"/>
        <w:rPr>
          <w:sz w:val="16"/>
        </w:rPr>
      </w:pPr>
    </w:p>
    <w:p w:rsidR="009D75A9" w:rsidRDefault="009D75A9">
      <w:pPr>
        <w:rPr>
          <w:b/>
          <w:sz w:val="28"/>
        </w:rPr>
      </w:pPr>
    </w:p>
    <w:p w:rsidR="009D75A9" w:rsidRDefault="00222C03">
      <w:pPr>
        <w:pStyle w:val="Cmsor2"/>
      </w:pPr>
      <w:r>
        <w:t xml:space="preserve">RÉSZLETES </w:t>
      </w:r>
      <w:r w:rsidR="009D75A9">
        <w:t>JELENTKEZÉSI FELHÍVÁS</w:t>
      </w:r>
    </w:p>
    <w:p w:rsidR="00B064AF" w:rsidRPr="00B064AF" w:rsidRDefault="00B064AF" w:rsidP="00B064AF">
      <w:pPr>
        <w:jc w:val="center"/>
      </w:pPr>
    </w:p>
    <w:p w:rsidR="009D75A9" w:rsidRDefault="00222C03">
      <w:pPr>
        <w:jc w:val="center"/>
        <w:rPr>
          <w:b/>
          <w:sz w:val="28"/>
        </w:rPr>
      </w:pPr>
      <w:r>
        <w:rPr>
          <w:b/>
          <w:sz w:val="28"/>
        </w:rPr>
        <w:t xml:space="preserve">Alapfokú </w:t>
      </w:r>
      <w:r w:rsidR="009D75A9">
        <w:rPr>
          <w:b/>
          <w:sz w:val="28"/>
        </w:rPr>
        <w:t>sport</w:t>
      </w:r>
      <w:r>
        <w:rPr>
          <w:b/>
          <w:sz w:val="28"/>
        </w:rPr>
        <w:t>menedzser képzésre</w:t>
      </w:r>
      <w:r w:rsidR="009D75A9">
        <w:rPr>
          <w:b/>
          <w:sz w:val="28"/>
        </w:rPr>
        <w:t xml:space="preserve"> </w:t>
      </w:r>
    </w:p>
    <w:p w:rsidR="009D75A9" w:rsidRDefault="009D75A9">
      <w:pPr>
        <w:jc w:val="both"/>
        <w:rPr>
          <w:b/>
          <w:sz w:val="28"/>
        </w:rPr>
      </w:pPr>
    </w:p>
    <w:p w:rsidR="00222C03" w:rsidRDefault="00222C03">
      <w:pPr>
        <w:jc w:val="both"/>
        <w:rPr>
          <w:sz w:val="24"/>
        </w:rPr>
      </w:pPr>
    </w:p>
    <w:p w:rsidR="009D75A9" w:rsidRDefault="00222C03">
      <w:pPr>
        <w:jc w:val="both"/>
        <w:rPr>
          <w:sz w:val="24"/>
        </w:rPr>
      </w:pPr>
      <w:r>
        <w:rPr>
          <w:sz w:val="24"/>
        </w:rPr>
        <w:t>A Magyar Labdarúgó Szövetség Felnőttképzési Intézete</w:t>
      </w:r>
      <w:r w:rsidR="009D75A9" w:rsidRPr="00222C03">
        <w:rPr>
          <w:b/>
          <w:sz w:val="24"/>
        </w:rPr>
        <w:t xml:space="preserve"> </w:t>
      </w:r>
      <w:r w:rsidR="00B064AF">
        <w:rPr>
          <w:b/>
          <w:sz w:val="24"/>
        </w:rPr>
        <w:t xml:space="preserve">- </w:t>
      </w:r>
      <w:r w:rsidR="00B064AF">
        <w:rPr>
          <w:sz w:val="24"/>
          <w:szCs w:val="24"/>
        </w:rPr>
        <w:t xml:space="preserve">a 2013. évi LXXVII. törvény hatálya alá nem tartozó iskolarendszeren kívül szervezett - </w:t>
      </w:r>
      <w:r w:rsidRPr="00222C03">
        <w:rPr>
          <w:b/>
          <w:sz w:val="24"/>
        </w:rPr>
        <w:t>alapfokú sportmenedzseri képzést indít</w:t>
      </w:r>
      <w:r>
        <w:rPr>
          <w:b/>
          <w:sz w:val="24"/>
        </w:rPr>
        <w:t xml:space="preserve"> </w:t>
      </w:r>
      <w:r w:rsidR="00C51548">
        <w:rPr>
          <w:sz w:val="24"/>
        </w:rPr>
        <w:t>20</w:t>
      </w:r>
      <w:r w:rsidR="00CE4749">
        <w:rPr>
          <w:sz w:val="24"/>
        </w:rPr>
        <w:t>1</w:t>
      </w:r>
      <w:r w:rsidR="00067307">
        <w:rPr>
          <w:sz w:val="24"/>
        </w:rPr>
        <w:t>9</w:t>
      </w:r>
      <w:r w:rsidR="004375D6">
        <w:rPr>
          <w:sz w:val="24"/>
        </w:rPr>
        <w:t>.</w:t>
      </w:r>
      <w:r w:rsidR="004623BB">
        <w:rPr>
          <w:sz w:val="24"/>
        </w:rPr>
        <w:t xml:space="preserve"> március 5</w:t>
      </w:r>
      <w:r w:rsidR="00067C16">
        <w:rPr>
          <w:sz w:val="24"/>
        </w:rPr>
        <w:t>-</w:t>
      </w:r>
      <w:r w:rsidR="00011091">
        <w:rPr>
          <w:sz w:val="24"/>
        </w:rPr>
        <w:t>é</w:t>
      </w:r>
      <w:r w:rsidR="00067C16">
        <w:rPr>
          <w:sz w:val="24"/>
        </w:rPr>
        <w:t>n</w:t>
      </w:r>
    </w:p>
    <w:p w:rsidR="009D75A9" w:rsidRDefault="009D75A9">
      <w:pPr>
        <w:jc w:val="both"/>
        <w:rPr>
          <w:sz w:val="24"/>
        </w:rPr>
      </w:pPr>
    </w:p>
    <w:p w:rsidR="009D75A9" w:rsidRDefault="00222C03">
      <w:pPr>
        <w:jc w:val="both"/>
        <w:rPr>
          <w:sz w:val="24"/>
        </w:rPr>
      </w:pPr>
      <w:r>
        <w:rPr>
          <w:sz w:val="24"/>
        </w:rPr>
        <w:t>A képzés megnevezése: Sportmenedzser (alap)</w:t>
      </w:r>
    </w:p>
    <w:p w:rsidR="00222C03" w:rsidRDefault="00222C03">
      <w:pPr>
        <w:jc w:val="center"/>
        <w:rPr>
          <w:b/>
          <w:sz w:val="24"/>
        </w:rPr>
      </w:pPr>
    </w:p>
    <w:p w:rsidR="00222C03" w:rsidRDefault="00222C03">
      <w:pPr>
        <w:jc w:val="center"/>
        <w:rPr>
          <w:b/>
          <w:sz w:val="24"/>
        </w:rPr>
      </w:pPr>
    </w:p>
    <w:p w:rsidR="009D75A9" w:rsidRDefault="00BA543D" w:rsidP="00BA543D">
      <w:pPr>
        <w:pStyle w:val="Cmsor3"/>
        <w:jc w:val="left"/>
      </w:pPr>
      <w:r>
        <w:t xml:space="preserve">1. </w:t>
      </w:r>
      <w:r w:rsidR="009D75A9">
        <w:t>Jelentkezési feltételek</w:t>
      </w:r>
    </w:p>
    <w:p w:rsidR="009D75A9" w:rsidRDefault="009D75A9"/>
    <w:p w:rsidR="009D75A9" w:rsidRDefault="009D75A9">
      <w:pPr>
        <w:pStyle w:val="Szvegtrzs2"/>
        <w:jc w:val="both"/>
      </w:pPr>
      <w:r>
        <w:t xml:space="preserve">Felvételre jelentkezhet az a magyar </w:t>
      </w:r>
      <w:r w:rsidR="00222C03">
        <w:t xml:space="preserve">illetve </w:t>
      </w:r>
      <w:r>
        <w:t>kivételes esetben az a magyarul tudó külföldi állampolgár, aki</w:t>
      </w:r>
    </w:p>
    <w:p w:rsidR="009D75A9" w:rsidRDefault="009D75A9">
      <w:pPr>
        <w:jc w:val="both"/>
        <w:rPr>
          <w:sz w:val="24"/>
        </w:rPr>
      </w:pPr>
    </w:p>
    <w:p w:rsidR="00222C03" w:rsidRDefault="00716473" w:rsidP="00716473">
      <w:pPr>
        <w:numPr>
          <w:ilvl w:val="0"/>
          <w:numId w:val="17"/>
        </w:numPr>
        <w:tabs>
          <w:tab w:val="clear" w:pos="1080"/>
        </w:tabs>
        <w:ind w:left="714" w:hanging="357"/>
        <w:jc w:val="both"/>
        <w:rPr>
          <w:sz w:val="24"/>
        </w:rPr>
      </w:pPr>
      <w:r>
        <w:rPr>
          <w:sz w:val="24"/>
        </w:rPr>
        <w:t>L</w:t>
      </w:r>
      <w:r w:rsidR="00222C03">
        <w:rPr>
          <w:sz w:val="24"/>
        </w:rPr>
        <w:t>egalább középfokú iskolai végzettséggel rendelkezik;</w:t>
      </w:r>
    </w:p>
    <w:p w:rsidR="00222C03" w:rsidRDefault="00716473" w:rsidP="00716473">
      <w:pPr>
        <w:numPr>
          <w:ilvl w:val="0"/>
          <w:numId w:val="17"/>
        </w:numPr>
        <w:tabs>
          <w:tab w:val="clear" w:pos="1080"/>
        </w:tabs>
        <w:ind w:left="714" w:hanging="357"/>
        <w:jc w:val="both"/>
        <w:rPr>
          <w:sz w:val="24"/>
        </w:rPr>
      </w:pPr>
      <w:r>
        <w:rPr>
          <w:sz w:val="24"/>
        </w:rPr>
        <w:t>E</w:t>
      </w:r>
      <w:r w:rsidR="00222C03">
        <w:rPr>
          <w:sz w:val="24"/>
        </w:rPr>
        <w:t>rkölcsi szempontokból sportmenedzseri tevékenységre alkalmas</w:t>
      </w:r>
    </w:p>
    <w:p w:rsidR="009D75A9" w:rsidRDefault="009D75A9">
      <w:pPr>
        <w:jc w:val="center"/>
        <w:rPr>
          <w:sz w:val="24"/>
        </w:rPr>
      </w:pPr>
    </w:p>
    <w:p w:rsidR="009D75A9" w:rsidRDefault="00BA543D" w:rsidP="00BA543D">
      <w:pPr>
        <w:pStyle w:val="Cmsor3"/>
        <w:jc w:val="left"/>
      </w:pPr>
      <w:smartTag w:uri="urn:schemas-microsoft-com:office:smarttags" w:element="metricconverter">
        <w:smartTagPr>
          <w:attr w:name="ProductID" w:val="2. A"/>
        </w:smartTagPr>
        <w:r>
          <w:t xml:space="preserve">2. </w:t>
        </w:r>
        <w:r w:rsidR="009D75A9">
          <w:t>A</w:t>
        </w:r>
      </w:smartTag>
      <w:r w:rsidR="009D75A9">
        <w:t xml:space="preserve"> jelentkezés módja</w:t>
      </w:r>
    </w:p>
    <w:p w:rsidR="009D75A9" w:rsidRDefault="009D75A9"/>
    <w:p w:rsidR="000D4D58" w:rsidRDefault="000D4D58">
      <w:pPr>
        <w:pStyle w:val="Szvegtrzs2"/>
        <w:jc w:val="both"/>
      </w:pPr>
      <w:r>
        <w:t>A jelentkezéshez benyújtandók:</w:t>
      </w:r>
    </w:p>
    <w:p w:rsidR="000D4D58" w:rsidRDefault="000D4D58" w:rsidP="00716473">
      <w:pPr>
        <w:numPr>
          <w:ilvl w:val="0"/>
          <w:numId w:val="18"/>
        </w:numPr>
        <w:jc w:val="both"/>
        <w:rPr>
          <w:sz w:val="24"/>
        </w:rPr>
      </w:pPr>
      <w:r w:rsidRPr="000D4D58">
        <w:rPr>
          <w:sz w:val="24"/>
        </w:rPr>
        <w:t xml:space="preserve">Kitöltött jelentkezési lap </w:t>
      </w:r>
    </w:p>
    <w:p w:rsidR="000D4D58" w:rsidRPr="000D4D58" w:rsidRDefault="004560E5" w:rsidP="00716473">
      <w:pPr>
        <w:numPr>
          <w:ilvl w:val="0"/>
          <w:numId w:val="18"/>
        </w:numPr>
        <w:jc w:val="both"/>
        <w:rPr>
          <w:sz w:val="24"/>
        </w:rPr>
      </w:pPr>
      <w:r>
        <w:rPr>
          <w:sz w:val="24"/>
        </w:rPr>
        <w:t>Rövid</w:t>
      </w:r>
      <w:r w:rsidR="000D4D58" w:rsidRPr="000D4D58">
        <w:rPr>
          <w:sz w:val="24"/>
        </w:rPr>
        <w:t xml:space="preserve"> önéletrajz </w:t>
      </w:r>
    </w:p>
    <w:p w:rsidR="004560E5" w:rsidRDefault="000D4D58" w:rsidP="00716473">
      <w:pPr>
        <w:numPr>
          <w:ilvl w:val="0"/>
          <w:numId w:val="18"/>
        </w:numPr>
        <w:jc w:val="both"/>
        <w:rPr>
          <w:sz w:val="24"/>
        </w:rPr>
      </w:pPr>
      <w:r w:rsidRPr="000D4D58">
        <w:rPr>
          <w:sz w:val="24"/>
        </w:rPr>
        <w:t xml:space="preserve">A </w:t>
      </w:r>
      <w:r>
        <w:rPr>
          <w:sz w:val="24"/>
        </w:rPr>
        <w:t xml:space="preserve">legmagasabb iskolai </w:t>
      </w:r>
      <w:r w:rsidRPr="000D4D58">
        <w:rPr>
          <w:sz w:val="24"/>
        </w:rPr>
        <w:t xml:space="preserve">végzettséget igazoló eredeti okirat </w:t>
      </w:r>
      <w:r w:rsidR="004560E5">
        <w:rPr>
          <w:sz w:val="24"/>
        </w:rPr>
        <w:t>fénymásolata</w:t>
      </w:r>
    </w:p>
    <w:p w:rsidR="00454DB6" w:rsidRDefault="00454DB6" w:rsidP="00716473">
      <w:pPr>
        <w:numPr>
          <w:ilvl w:val="0"/>
          <w:numId w:val="18"/>
        </w:numPr>
        <w:jc w:val="both"/>
        <w:rPr>
          <w:sz w:val="24"/>
        </w:rPr>
      </w:pPr>
      <w:r>
        <w:rPr>
          <w:sz w:val="24"/>
        </w:rPr>
        <w:t>Két ismert, köztiszteletben álló személy ajánlása (opcionális</w:t>
      </w:r>
      <w:r w:rsidR="004560E5">
        <w:rPr>
          <w:sz w:val="24"/>
        </w:rPr>
        <w:t>, nem kötelező</w:t>
      </w:r>
      <w:r>
        <w:rPr>
          <w:sz w:val="24"/>
        </w:rPr>
        <w:t>)</w:t>
      </w:r>
    </w:p>
    <w:p w:rsidR="00454DB6" w:rsidRDefault="00454DB6" w:rsidP="00716473">
      <w:pPr>
        <w:numPr>
          <w:ilvl w:val="0"/>
          <w:numId w:val="18"/>
        </w:numPr>
        <w:jc w:val="both"/>
        <w:rPr>
          <w:sz w:val="24"/>
        </w:rPr>
      </w:pPr>
      <w:r>
        <w:rPr>
          <w:sz w:val="24"/>
        </w:rPr>
        <w:t>Nyelvvizsgák letételét igazoló okmányok másolata (opcionális</w:t>
      </w:r>
      <w:r w:rsidR="004560E5">
        <w:rPr>
          <w:sz w:val="24"/>
        </w:rPr>
        <w:t>, nem kötelező</w:t>
      </w:r>
      <w:r>
        <w:rPr>
          <w:sz w:val="24"/>
        </w:rPr>
        <w:t>)</w:t>
      </w:r>
    </w:p>
    <w:p w:rsidR="000D4D58" w:rsidRDefault="000D4D58">
      <w:pPr>
        <w:pStyle w:val="Szvegtrzs2"/>
        <w:jc w:val="both"/>
      </w:pPr>
    </w:p>
    <w:p w:rsidR="009D75A9" w:rsidRPr="008139BB" w:rsidRDefault="000D4D58" w:rsidP="008139BB">
      <w:pPr>
        <w:pStyle w:val="Szvegtrzs"/>
        <w:rPr>
          <w:b w:val="0"/>
          <w:szCs w:val="24"/>
        </w:rPr>
      </w:pPr>
      <w:r w:rsidRPr="008139BB">
        <w:rPr>
          <w:b w:val="0"/>
          <w:szCs w:val="24"/>
        </w:rPr>
        <w:t xml:space="preserve">A fenti dokumentumokat </w:t>
      </w:r>
    </w:p>
    <w:p w:rsidR="009D75A9" w:rsidRPr="008139BB" w:rsidRDefault="00A63E12" w:rsidP="008139BB">
      <w:pPr>
        <w:spacing w:before="120" w:after="120"/>
        <w:jc w:val="center"/>
        <w:rPr>
          <w:b/>
          <w:sz w:val="28"/>
        </w:rPr>
      </w:pPr>
      <w:r w:rsidRPr="008139BB">
        <w:rPr>
          <w:b/>
          <w:sz w:val="28"/>
        </w:rPr>
        <w:t>20</w:t>
      </w:r>
      <w:r w:rsidR="00CE4749">
        <w:rPr>
          <w:b/>
          <w:sz w:val="28"/>
        </w:rPr>
        <w:t>1</w:t>
      </w:r>
      <w:r w:rsidR="00067307">
        <w:rPr>
          <w:b/>
          <w:sz w:val="28"/>
        </w:rPr>
        <w:t>9.</w:t>
      </w:r>
      <w:r w:rsidR="009D75A9" w:rsidRPr="008139BB">
        <w:rPr>
          <w:b/>
          <w:sz w:val="28"/>
        </w:rPr>
        <w:t xml:space="preserve"> </w:t>
      </w:r>
      <w:r w:rsidR="004623BB">
        <w:rPr>
          <w:b/>
          <w:sz w:val="28"/>
        </w:rPr>
        <w:t xml:space="preserve">március </w:t>
      </w:r>
      <w:r w:rsidR="00067307">
        <w:rPr>
          <w:b/>
          <w:sz w:val="28"/>
        </w:rPr>
        <w:t>1</w:t>
      </w:r>
      <w:r w:rsidR="00262ABB">
        <w:rPr>
          <w:b/>
          <w:sz w:val="28"/>
        </w:rPr>
        <w:t>. 12:00 óráig</w:t>
      </w:r>
    </w:p>
    <w:p w:rsidR="008F4FB6" w:rsidRDefault="008F4FB6" w:rsidP="000D4D58">
      <w:pPr>
        <w:pStyle w:val="Szvegtrzs2"/>
        <w:jc w:val="both"/>
      </w:pPr>
      <w:r>
        <w:t>lehet beküldeni az MLSZ postacímére</w:t>
      </w:r>
      <w:r w:rsidR="004560E5">
        <w:t>,</w:t>
      </w:r>
      <w:r w:rsidRPr="008F4FB6">
        <w:t xml:space="preserve"> </w:t>
      </w:r>
      <w:r>
        <w:t>illetve</w:t>
      </w:r>
      <w:r w:rsidRPr="008F4FB6">
        <w:t xml:space="preserve"> </w:t>
      </w:r>
      <w:r>
        <w:t>behozni a</w:t>
      </w:r>
      <w:r w:rsidR="00BF0EC7">
        <w:t>z első órára</w:t>
      </w:r>
      <w:r>
        <w:t>.</w:t>
      </w:r>
    </w:p>
    <w:p w:rsidR="000D4D58" w:rsidRDefault="005F34EE" w:rsidP="000D4D58">
      <w:pPr>
        <w:pStyle w:val="Szvegtrzs2"/>
        <w:jc w:val="both"/>
      </w:pPr>
      <w:r>
        <w:lastRenderedPageBreak/>
        <w:t>Jelentkezési lap</w:t>
      </w:r>
      <w:r w:rsidR="000D4D58">
        <w:t xml:space="preserve"> </w:t>
      </w:r>
      <w:r>
        <w:t>letölthető</w:t>
      </w:r>
      <w:r w:rsidR="000D4D58">
        <w:t xml:space="preserve"> a Magyar Labdarúgó Szövetség </w:t>
      </w:r>
      <w:r w:rsidR="009C7481">
        <w:t>honlapjáról</w:t>
      </w:r>
      <w:r w:rsidR="000D4D58">
        <w:t xml:space="preserve"> </w:t>
      </w:r>
      <w:r w:rsidR="009C7481">
        <w:t>(</w:t>
      </w:r>
      <w:hyperlink r:id="rId6" w:history="1">
        <w:r w:rsidR="000D4D58" w:rsidRPr="00D30ECE">
          <w:rPr>
            <w:rStyle w:val="Hiperhivatkozs"/>
          </w:rPr>
          <w:t>www.mlsz.hu</w:t>
        </w:r>
      </w:hyperlink>
      <w:r w:rsidR="009C7481">
        <w:t>), a felnőttképzés ikonjára kattintva</w:t>
      </w:r>
      <w:r>
        <w:t>,</w:t>
      </w:r>
      <w:r w:rsidR="009C7481">
        <w:t xml:space="preserve"> a tanfolyami hirdetésből.</w:t>
      </w:r>
      <w:r>
        <w:t xml:space="preserve"> A jelentkezési lapot pontosan kitöltve kérjük beküldeni a </w:t>
      </w:r>
      <w:hyperlink r:id="rId7" w:history="1">
        <w:r w:rsidRPr="00E75465">
          <w:rPr>
            <w:rStyle w:val="Hiperhivatkozs"/>
          </w:rPr>
          <w:t>kovacs.mariann@mlsz.hu</w:t>
        </w:r>
      </w:hyperlink>
      <w:r w:rsidR="00E52BA0">
        <w:t xml:space="preserve"> e-mail címre,</w:t>
      </w:r>
      <w:r>
        <w:t xml:space="preserve"> ezzel a jelentkezőt regisztráltuk.</w:t>
      </w:r>
    </w:p>
    <w:p w:rsidR="000D4D58" w:rsidRDefault="000D4D58" w:rsidP="000D4D58">
      <w:pPr>
        <w:jc w:val="both"/>
        <w:rPr>
          <w:sz w:val="24"/>
        </w:rPr>
      </w:pPr>
    </w:p>
    <w:p w:rsidR="009D75A9" w:rsidRDefault="009D75A9">
      <w:pPr>
        <w:jc w:val="center"/>
        <w:rPr>
          <w:b/>
          <w:sz w:val="24"/>
        </w:rPr>
      </w:pPr>
    </w:p>
    <w:p w:rsidR="009D75A9" w:rsidRDefault="008139BB" w:rsidP="008139BB">
      <w:pPr>
        <w:pStyle w:val="Cmsor3"/>
        <w:jc w:val="left"/>
        <w:rPr>
          <w:b w:val="0"/>
        </w:rPr>
      </w:pPr>
      <w:r>
        <w:t xml:space="preserve">3. </w:t>
      </w:r>
      <w:r w:rsidR="009D75A9">
        <w:t xml:space="preserve">Felvételi </w:t>
      </w:r>
      <w:r w:rsidR="00456F89">
        <w:t xml:space="preserve">feltételek és </w:t>
      </w:r>
      <w:r w:rsidR="009D75A9">
        <w:t>követelmények</w:t>
      </w:r>
    </w:p>
    <w:p w:rsidR="009D75A9" w:rsidRDefault="009D75A9">
      <w:pPr>
        <w:jc w:val="both"/>
        <w:rPr>
          <w:b/>
          <w:sz w:val="24"/>
          <w:u w:val="single"/>
        </w:rPr>
      </w:pPr>
    </w:p>
    <w:p w:rsidR="00456F89" w:rsidRDefault="00456F89" w:rsidP="00456F89">
      <w:pPr>
        <w:pStyle w:val="Szvegtrzs2"/>
        <w:tabs>
          <w:tab w:val="left" w:pos="4678"/>
        </w:tabs>
        <w:jc w:val="both"/>
      </w:pPr>
      <w:r>
        <w:t>A 20</w:t>
      </w:r>
      <w:r w:rsidR="00CE4749">
        <w:t>1</w:t>
      </w:r>
      <w:r w:rsidR="00067307">
        <w:t>9</w:t>
      </w:r>
      <w:r>
        <w:t xml:space="preserve"> </w:t>
      </w:r>
      <w:r w:rsidR="00067307">
        <w:t>tavasz</w:t>
      </w:r>
      <w:r w:rsidR="0083397E">
        <w:t xml:space="preserve"> </w:t>
      </w:r>
      <w:r>
        <w:t xml:space="preserve">alapfokú sportmenedzser képzésre felvehető maximális létszám: </w:t>
      </w:r>
      <w:r w:rsidR="007C5C3B" w:rsidRPr="007C5C3B">
        <w:rPr>
          <w:b/>
        </w:rPr>
        <w:t>2</w:t>
      </w:r>
      <w:r w:rsidR="007C5C3B">
        <w:rPr>
          <w:b/>
        </w:rPr>
        <w:t>5</w:t>
      </w:r>
      <w:r w:rsidRPr="00456F89">
        <w:rPr>
          <w:b/>
        </w:rPr>
        <w:t xml:space="preserve"> fő</w:t>
      </w:r>
      <w:r>
        <w:t xml:space="preserve">. </w:t>
      </w:r>
    </w:p>
    <w:p w:rsidR="00456F89" w:rsidRDefault="00456F89">
      <w:pPr>
        <w:pStyle w:val="Szvegtrzs2"/>
        <w:tabs>
          <w:tab w:val="left" w:pos="4678"/>
        </w:tabs>
        <w:jc w:val="both"/>
      </w:pPr>
    </w:p>
    <w:p w:rsidR="009D75A9" w:rsidRDefault="00456F89">
      <w:pPr>
        <w:pStyle w:val="Szvegtrzs2"/>
        <w:tabs>
          <w:tab w:val="left" w:pos="4678"/>
        </w:tabs>
        <w:jc w:val="both"/>
      </w:pPr>
      <w:r>
        <w:t xml:space="preserve">A képzésre </w:t>
      </w:r>
      <w:r w:rsidR="009D75A9">
        <w:t>felvételi vizsga nincs</w:t>
      </w:r>
      <w:r>
        <w:t xml:space="preserve">. Amennyiben a jelentkezők száma meghaladja a maximális létszámot, akkor az MLSZ Felnőttoktatási Intézet </w:t>
      </w:r>
      <w:r w:rsidR="00454DB6">
        <w:t>igazgatója, a Sportmenedzseri szak</w:t>
      </w:r>
      <w:r w:rsidR="00CD1404">
        <w:t>csoport</w:t>
      </w:r>
      <w:r w:rsidR="00454DB6">
        <w:t xml:space="preserve"> </w:t>
      </w:r>
      <w:r w:rsidR="00CD1404">
        <w:t xml:space="preserve">igazgatója </w:t>
      </w:r>
      <w:r w:rsidR="00454DB6">
        <w:t>és az MLSZ főtitkára alkotta bizottság dönt a felvettek személyéről. A felvételnél előnyt jelent:</w:t>
      </w:r>
    </w:p>
    <w:p w:rsidR="00454DB6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Felsőfokú iskolai végzettség</w:t>
      </w:r>
    </w:p>
    <w:p w:rsidR="00454DB6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Nyelvvizsga</w:t>
      </w:r>
    </w:p>
    <w:p w:rsidR="009D75A9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Vezetői gyakorlat</w:t>
      </w:r>
    </w:p>
    <w:p w:rsidR="00454DB6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A magyar illetve nemzetközi labdarúgásban szerzett tapasztalatok.</w:t>
      </w:r>
    </w:p>
    <w:p w:rsidR="00454DB6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Referenciák (ajánlások)</w:t>
      </w:r>
    </w:p>
    <w:p w:rsidR="006408D5" w:rsidRDefault="006408D5" w:rsidP="006408D5">
      <w:pPr>
        <w:rPr>
          <w:sz w:val="24"/>
        </w:rPr>
      </w:pPr>
    </w:p>
    <w:p w:rsidR="00905586" w:rsidRDefault="006408D5" w:rsidP="00905586">
      <w:pPr>
        <w:jc w:val="both"/>
        <w:rPr>
          <w:sz w:val="24"/>
        </w:rPr>
      </w:pPr>
      <w:r>
        <w:rPr>
          <w:sz w:val="24"/>
        </w:rPr>
        <w:t xml:space="preserve">A felvételt nyert hallgatók </w:t>
      </w:r>
      <w:r w:rsidRPr="006408D5">
        <w:rPr>
          <w:b/>
          <w:sz w:val="24"/>
        </w:rPr>
        <w:t xml:space="preserve">csak akkor kezdhetik meg a tanulmányaikat, ha a képzési díjat a </w:t>
      </w:r>
      <w:r w:rsidR="00905586">
        <w:rPr>
          <w:b/>
          <w:sz w:val="24"/>
        </w:rPr>
        <w:t>tanfolyam kezdéséig</w:t>
      </w:r>
      <w:r w:rsidRPr="006408D5">
        <w:rPr>
          <w:b/>
          <w:sz w:val="24"/>
        </w:rPr>
        <w:t xml:space="preserve"> befizetik</w:t>
      </w:r>
      <w:r w:rsidR="00905586">
        <w:rPr>
          <w:b/>
          <w:sz w:val="24"/>
        </w:rPr>
        <w:t xml:space="preserve"> </w:t>
      </w:r>
      <w:r w:rsidR="00905586" w:rsidRPr="00905586">
        <w:rPr>
          <w:sz w:val="24"/>
        </w:rPr>
        <w:t xml:space="preserve">az </w:t>
      </w:r>
      <w:r w:rsidR="00B064AF">
        <w:rPr>
          <w:sz w:val="24"/>
        </w:rPr>
        <w:t xml:space="preserve">OTP </w:t>
      </w:r>
      <w:r w:rsidR="00B064AF" w:rsidRPr="00464CA1">
        <w:rPr>
          <w:b/>
          <w:sz w:val="24"/>
        </w:rPr>
        <w:t>11707024-20484068-00000000</w:t>
      </w:r>
      <w:r w:rsidR="00905586">
        <w:rPr>
          <w:sz w:val="24"/>
        </w:rPr>
        <w:t xml:space="preserve"> bankszámlaszámra</w:t>
      </w:r>
      <w:r w:rsidR="00E561CC">
        <w:rPr>
          <w:sz w:val="24"/>
        </w:rPr>
        <w:t xml:space="preserve">. </w:t>
      </w:r>
      <w:r w:rsidR="00905586">
        <w:rPr>
          <w:sz w:val="24"/>
        </w:rPr>
        <w:t xml:space="preserve"> Ennek hiányában a felvétel visszavonásra kerül.</w:t>
      </w:r>
    </w:p>
    <w:p w:rsidR="006F5F5B" w:rsidRPr="00E561CC" w:rsidRDefault="006F5F5B" w:rsidP="006F5F5B">
      <w:pPr>
        <w:jc w:val="both"/>
        <w:rPr>
          <w:b/>
          <w:sz w:val="24"/>
        </w:rPr>
      </w:pPr>
      <w:r>
        <w:rPr>
          <w:sz w:val="24"/>
        </w:rPr>
        <w:t xml:space="preserve">A közlemények rovatba minden esetben kérjük beírni a </w:t>
      </w:r>
      <w:r w:rsidRPr="00E561CC">
        <w:rPr>
          <w:b/>
          <w:sz w:val="24"/>
        </w:rPr>
        <w:t>hallgató nevét</w:t>
      </w:r>
      <w:r>
        <w:rPr>
          <w:sz w:val="24"/>
        </w:rPr>
        <w:t xml:space="preserve"> (ha egyesület fizeti be, akkor is) és a következő </w:t>
      </w:r>
      <w:r w:rsidRPr="00E561CC">
        <w:rPr>
          <w:sz w:val="24"/>
        </w:rPr>
        <w:t>azonosító</w:t>
      </w:r>
      <w:r w:rsidRPr="00E561CC">
        <w:rPr>
          <w:b/>
          <w:sz w:val="24"/>
        </w:rPr>
        <w:t xml:space="preserve"> </w:t>
      </w:r>
      <w:r w:rsidRPr="00E561CC">
        <w:rPr>
          <w:sz w:val="24"/>
        </w:rPr>
        <w:t>kódot:</w:t>
      </w:r>
      <w:r w:rsidRPr="00E561CC">
        <w:rPr>
          <w:b/>
          <w:sz w:val="24"/>
        </w:rPr>
        <w:t xml:space="preserve"> </w:t>
      </w:r>
      <w:r>
        <w:rPr>
          <w:b/>
          <w:sz w:val="24"/>
        </w:rPr>
        <w:t>KPTSMA-1901</w:t>
      </w:r>
      <w:r w:rsidRPr="00E561CC">
        <w:rPr>
          <w:b/>
          <w:sz w:val="24"/>
        </w:rPr>
        <w:t>.</w:t>
      </w:r>
    </w:p>
    <w:p w:rsidR="009D75A9" w:rsidRDefault="009D75A9">
      <w:pPr>
        <w:rPr>
          <w:sz w:val="24"/>
        </w:rPr>
      </w:pPr>
    </w:p>
    <w:p w:rsidR="009D75A9" w:rsidRDefault="00454DB6" w:rsidP="00454DB6">
      <w:pPr>
        <w:pStyle w:val="Cmsor3"/>
        <w:jc w:val="left"/>
      </w:pPr>
      <w:r>
        <w:t xml:space="preserve">4. </w:t>
      </w:r>
      <w:r w:rsidR="009D75A9">
        <w:t>Tanulmányi rend</w:t>
      </w:r>
    </w:p>
    <w:p w:rsidR="009D75A9" w:rsidRDefault="009D75A9">
      <w:pPr>
        <w:rPr>
          <w:b/>
          <w:sz w:val="24"/>
        </w:rPr>
      </w:pPr>
    </w:p>
    <w:p w:rsidR="009D75A9" w:rsidRDefault="009D75A9" w:rsidP="00CD1404">
      <w:pPr>
        <w:pStyle w:val="Szvegtrzs2"/>
        <w:jc w:val="both"/>
      </w:pPr>
      <w:r>
        <w:t xml:space="preserve">A tanfolyam </w:t>
      </w:r>
      <w:r w:rsidR="00A63E12">
        <w:t>időtartama</w:t>
      </w:r>
      <w:r w:rsidR="00714588">
        <w:t>:</w:t>
      </w:r>
      <w:r w:rsidR="00A63E12">
        <w:t xml:space="preserve"> </w:t>
      </w:r>
      <w:r w:rsidR="00954E32" w:rsidRPr="00954E32">
        <w:t>201</w:t>
      </w:r>
      <w:r w:rsidR="00067307">
        <w:t>9</w:t>
      </w:r>
      <w:r w:rsidR="00954E32" w:rsidRPr="00954E32">
        <w:t xml:space="preserve">. </w:t>
      </w:r>
      <w:r w:rsidR="004623BB">
        <w:t>március 5</w:t>
      </w:r>
      <w:r w:rsidR="00E62ED6">
        <w:t>. – 201</w:t>
      </w:r>
      <w:r w:rsidR="00067307">
        <w:t>9</w:t>
      </w:r>
      <w:r w:rsidR="00954E32" w:rsidRPr="00954E32">
        <w:t>.</w:t>
      </w:r>
      <w:r w:rsidR="004623BB">
        <w:t xml:space="preserve"> június 11</w:t>
      </w:r>
      <w:r w:rsidR="00E62ED6">
        <w:t>.</w:t>
      </w:r>
    </w:p>
    <w:p w:rsidR="009D75A9" w:rsidRDefault="009D75A9" w:rsidP="00CD1404">
      <w:pPr>
        <w:pStyle w:val="Szvegtrzs2"/>
        <w:jc w:val="both"/>
      </w:pPr>
    </w:p>
    <w:p w:rsidR="00F933F0" w:rsidRDefault="00F933F0" w:rsidP="00F933F0">
      <w:pPr>
        <w:jc w:val="both"/>
        <w:rPr>
          <w:sz w:val="24"/>
        </w:rPr>
      </w:pPr>
      <w:r>
        <w:rPr>
          <w:sz w:val="24"/>
        </w:rPr>
        <w:t>Oktatott tantárgyak:</w:t>
      </w:r>
    </w:p>
    <w:p w:rsidR="00F933F0" w:rsidRDefault="00F933F0" w:rsidP="00624153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>Bevezetés a sportgazdaságtanba</w:t>
      </w:r>
      <w:r w:rsidR="00E62ED6">
        <w:rPr>
          <w:sz w:val="24"/>
        </w:rPr>
        <w:t xml:space="preserve"> I</w:t>
      </w:r>
      <w:r w:rsidR="0056702D">
        <w:rPr>
          <w:sz w:val="24"/>
        </w:rPr>
        <w:t xml:space="preserve"> – III.</w:t>
      </w:r>
    </w:p>
    <w:p w:rsidR="00E62ED6" w:rsidRDefault="000F297C" w:rsidP="00E62ED6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>A sportág szereplői és kapcsolatrendszerük</w:t>
      </w:r>
      <w:r w:rsidRPr="004375D6">
        <w:rPr>
          <w:sz w:val="24"/>
        </w:rPr>
        <w:t xml:space="preserve"> </w:t>
      </w:r>
    </w:p>
    <w:p w:rsidR="000F297C" w:rsidRDefault="000F297C" w:rsidP="000F297C">
      <w:pPr>
        <w:numPr>
          <w:ilvl w:val="0"/>
          <w:numId w:val="23"/>
        </w:numPr>
        <w:jc w:val="both"/>
        <w:rPr>
          <w:sz w:val="24"/>
        </w:rPr>
      </w:pPr>
      <w:r w:rsidRPr="00E62ED6">
        <w:rPr>
          <w:sz w:val="24"/>
        </w:rPr>
        <w:t>A sportág szervezeti rendszere és a labdarúgás szabályzatai</w:t>
      </w:r>
    </w:p>
    <w:p w:rsidR="00BF0EC7" w:rsidRDefault="00BF0EC7" w:rsidP="00BF0EC7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>Sporttörvény és sportjogszabályok</w:t>
      </w:r>
    </w:p>
    <w:p w:rsidR="00BF0EC7" w:rsidRDefault="00BF0EC7" w:rsidP="00BF0EC7">
      <w:pPr>
        <w:numPr>
          <w:ilvl w:val="0"/>
          <w:numId w:val="23"/>
        </w:numPr>
        <w:jc w:val="both"/>
        <w:rPr>
          <w:sz w:val="24"/>
        </w:rPr>
      </w:pPr>
      <w:r w:rsidRPr="004375D6">
        <w:rPr>
          <w:sz w:val="24"/>
        </w:rPr>
        <w:t>A sportmarketing alapjai</w:t>
      </w:r>
    </w:p>
    <w:p w:rsidR="000F297C" w:rsidRDefault="000F297C" w:rsidP="000F297C">
      <w:pPr>
        <w:numPr>
          <w:ilvl w:val="0"/>
          <w:numId w:val="23"/>
        </w:numPr>
        <w:jc w:val="both"/>
        <w:rPr>
          <w:sz w:val="24"/>
        </w:rPr>
      </w:pPr>
      <w:r w:rsidRPr="004375D6">
        <w:rPr>
          <w:sz w:val="24"/>
        </w:rPr>
        <w:t>Vezetés-szervezési alapismeretek</w:t>
      </w:r>
    </w:p>
    <w:p w:rsidR="008A3760" w:rsidRDefault="00331D4C" w:rsidP="00624153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 xml:space="preserve">Futballvállalati stratégiák és az </w:t>
      </w:r>
      <w:r w:rsidR="008A3760" w:rsidRPr="004375D6">
        <w:rPr>
          <w:sz w:val="24"/>
        </w:rPr>
        <w:t>emberi erőforrás menedzsment alapjai</w:t>
      </w:r>
    </w:p>
    <w:p w:rsidR="00E62ED6" w:rsidRDefault="002E33F8" w:rsidP="00E62ED6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>Kommunikáció és közönségkapcsolatok</w:t>
      </w:r>
      <w:r w:rsidR="00E62ED6">
        <w:rPr>
          <w:sz w:val="24"/>
        </w:rPr>
        <w:t xml:space="preserve"> </w:t>
      </w:r>
    </w:p>
    <w:p w:rsidR="00F933F0" w:rsidRDefault="00F933F0" w:rsidP="00624153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 xml:space="preserve">Egyéni gyakorlati tevékenység – egy labdarúgó szervezet elemzése  </w:t>
      </w:r>
    </w:p>
    <w:p w:rsidR="00716473" w:rsidRDefault="00716473" w:rsidP="00CD1404">
      <w:pPr>
        <w:jc w:val="both"/>
        <w:rPr>
          <w:sz w:val="24"/>
        </w:rPr>
      </w:pPr>
    </w:p>
    <w:p w:rsidR="009D75A9" w:rsidRDefault="009D75A9" w:rsidP="00CD1404">
      <w:pPr>
        <w:jc w:val="both"/>
        <w:rPr>
          <w:sz w:val="24"/>
        </w:rPr>
      </w:pPr>
      <w:r>
        <w:rPr>
          <w:sz w:val="24"/>
        </w:rPr>
        <w:t xml:space="preserve">A felvett hallgatókkal </w:t>
      </w:r>
      <w:r w:rsidR="00905586">
        <w:rPr>
          <w:sz w:val="24"/>
        </w:rPr>
        <w:t>az MLSZ Felnőttképzé</w:t>
      </w:r>
      <w:r w:rsidR="00CD1404">
        <w:rPr>
          <w:sz w:val="24"/>
        </w:rPr>
        <w:t xml:space="preserve">si Intézete </w:t>
      </w:r>
      <w:r>
        <w:rPr>
          <w:b/>
          <w:sz w:val="24"/>
        </w:rPr>
        <w:t>KÉPZÉSI  SZERZŐDÉST</w:t>
      </w:r>
      <w:r>
        <w:rPr>
          <w:sz w:val="24"/>
        </w:rPr>
        <w:t xml:space="preserve">  köt.</w:t>
      </w:r>
    </w:p>
    <w:p w:rsidR="009D75A9" w:rsidRDefault="009D75A9" w:rsidP="00CD1404">
      <w:pPr>
        <w:jc w:val="both"/>
        <w:rPr>
          <w:sz w:val="24"/>
        </w:rPr>
      </w:pPr>
    </w:p>
    <w:p w:rsidR="00714588" w:rsidRDefault="009D75A9" w:rsidP="00CD1404">
      <w:pPr>
        <w:jc w:val="both"/>
        <w:rPr>
          <w:b/>
          <w:sz w:val="24"/>
        </w:rPr>
      </w:pPr>
      <w:r w:rsidRPr="00F26BD4">
        <w:rPr>
          <w:b/>
          <w:sz w:val="24"/>
        </w:rPr>
        <w:t xml:space="preserve">Az elméleti oktatás </w:t>
      </w:r>
      <w:r w:rsidR="00CD1404" w:rsidRPr="00F26BD4">
        <w:rPr>
          <w:b/>
          <w:sz w:val="24"/>
        </w:rPr>
        <w:t>helyszíne</w:t>
      </w:r>
      <w:r w:rsidR="00714588">
        <w:rPr>
          <w:b/>
          <w:sz w:val="24"/>
        </w:rPr>
        <w:t>i</w:t>
      </w:r>
      <w:r w:rsidR="00CD1404" w:rsidRPr="00F26BD4">
        <w:rPr>
          <w:b/>
          <w:sz w:val="24"/>
        </w:rPr>
        <w:t xml:space="preserve">: </w:t>
      </w:r>
    </w:p>
    <w:p w:rsidR="00714588" w:rsidRPr="00011091" w:rsidRDefault="0004774A" w:rsidP="00011091">
      <w:pPr>
        <w:pStyle w:val="Listaszerbekezds"/>
        <w:numPr>
          <w:ilvl w:val="0"/>
          <w:numId w:val="24"/>
        </w:numPr>
        <w:jc w:val="both"/>
        <w:rPr>
          <w:b/>
          <w:sz w:val="24"/>
        </w:rPr>
      </w:pPr>
      <w:r w:rsidRPr="00714588">
        <w:rPr>
          <w:b/>
          <w:sz w:val="24"/>
        </w:rPr>
        <w:t>MLSZ Felnőttképzé</w:t>
      </w:r>
      <w:r w:rsidR="00947B62" w:rsidRPr="00714588">
        <w:rPr>
          <w:b/>
          <w:sz w:val="24"/>
        </w:rPr>
        <w:t>si Intézet,</w:t>
      </w:r>
      <w:r w:rsidR="00CD1404" w:rsidRPr="00714588">
        <w:rPr>
          <w:b/>
          <w:sz w:val="24"/>
        </w:rPr>
        <w:t xml:space="preserve"> Budapest, XI. kerület Kánai út</w:t>
      </w:r>
      <w:r w:rsidR="00823E76" w:rsidRPr="00714588">
        <w:rPr>
          <w:b/>
          <w:sz w:val="24"/>
        </w:rPr>
        <w:t xml:space="preserve"> 2/D</w:t>
      </w:r>
      <w:r w:rsidR="00905586" w:rsidRPr="00714588">
        <w:rPr>
          <w:b/>
          <w:sz w:val="24"/>
        </w:rPr>
        <w:t>.</w:t>
      </w:r>
    </w:p>
    <w:p w:rsidR="006F5F5B" w:rsidRDefault="006F5F5B" w:rsidP="00714588">
      <w:pPr>
        <w:keepNext/>
        <w:keepLines/>
        <w:spacing w:after="120"/>
        <w:jc w:val="both"/>
        <w:rPr>
          <w:b/>
          <w:sz w:val="24"/>
        </w:rPr>
      </w:pPr>
    </w:p>
    <w:p w:rsidR="00714588" w:rsidRDefault="004560E5" w:rsidP="00714588">
      <w:pPr>
        <w:keepNext/>
        <w:keepLines/>
        <w:spacing w:after="120"/>
        <w:jc w:val="both"/>
        <w:rPr>
          <w:b/>
          <w:sz w:val="24"/>
        </w:rPr>
      </w:pPr>
      <w:r w:rsidRPr="00714588">
        <w:rPr>
          <w:b/>
          <w:sz w:val="24"/>
        </w:rPr>
        <w:t>Képzési napok</w:t>
      </w:r>
      <w:r w:rsidR="00714588">
        <w:rPr>
          <w:b/>
          <w:sz w:val="24"/>
        </w:rPr>
        <w:t xml:space="preserve"> és időpontok</w:t>
      </w:r>
      <w:r w:rsidRPr="00714588">
        <w:rPr>
          <w:b/>
          <w:sz w:val="24"/>
        </w:rPr>
        <w:t xml:space="preserve">: </w:t>
      </w:r>
    </w:p>
    <w:p w:rsidR="00714588" w:rsidRDefault="004623BB" w:rsidP="00714588">
      <w:pPr>
        <w:pStyle w:val="Listaszerbekezds"/>
        <w:numPr>
          <w:ilvl w:val="0"/>
          <w:numId w:val="24"/>
        </w:numPr>
        <w:spacing w:after="120"/>
        <w:jc w:val="both"/>
        <w:rPr>
          <w:b/>
          <w:sz w:val="24"/>
        </w:rPr>
      </w:pPr>
      <w:r>
        <w:rPr>
          <w:b/>
          <w:sz w:val="24"/>
        </w:rPr>
        <w:t xml:space="preserve">Kedd </w:t>
      </w:r>
      <w:r w:rsidR="00714588">
        <w:rPr>
          <w:b/>
          <w:sz w:val="24"/>
        </w:rPr>
        <w:t>09:00 – 17:30</w:t>
      </w:r>
    </w:p>
    <w:p w:rsidR="002E33F8" w:rsidRDefault="002E33F8" w:rsidP="004560E5">
      <w:pPr>
        <w:jc w:val="both"/>
        <w:rPr>
          <w:sz w:val="24"/>
        </w:rPr>
      </w:pPr>
    </w:p>
    <w:p w:rsidR="006F5F5B" w:rsidRDefault="006F5F5B" w:rsidP="004560E5">
      <w:pPr>
        <w:jc w:val="both"/>
        <w:rPr>
          <w:sz w:val="24"/>
        </w:rPr>
      </w:pPr>
    </w:p>
    <w:tbl>
      <w:tblPr>
        <w:tblW w:w="770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9"/>
        <w:gridCol w:w="6366"/>
      </w:tblGrid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lastRenderedPageBreak/>
              <w:t>2019.03.05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Évnyitó - Felvételi elbeszélgetés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3.12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Bevezetés a futballgazdaságtanba I.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3.19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Bevezetés a futballgazdaságtanba II.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3.26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Bevezetés a futballgazdaságtanba III.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02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Beszámoló</w:t>
            </w:r>
            <w:r w:rsidRPr="000E77F4">
              <w:rPr>
                <w:kern w:val="0"/>
                <w:sz w:val="24"/>
              </w:rPr>
              <w:t xml:space="preserve"> + A sportág szereplői és kapcsolatrendszerük 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09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A sportág szervezeti rendszere és a labdarúgás szabályzatai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16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Sporttörvény és sportjogszabályok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23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Vezetés-szervezési alapismeretek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30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Beszámoló +</w:t>
            </w:r>
            <w:r w:rsidRPr="000E77F4">
              <w:rPr>
                <w:kern w:val="0"/>
                <w:sz w:val="24"/>
              </w:rPr>
              <w:t xml:space="preserve"> A sportmarketing alapjai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5.07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Kommunikáció és PR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5.14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Az emberi erőforrás menedzsment alapjai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5.21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color w:val="FF0000"/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Gyakorlati munka beadása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5.28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Beszámoló</w:t>
            </w:r>
            <w:r w:rsidRPr="000E77F4">
              <w:rPr>
                <w:kern w:val="0"/>
                <w:sz w:val="24"/>
              </w:rPr>
              <w:t xml:space="preserve"> + Közszereplés és bemutatókészítés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6.04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color w:val="FF0000"/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Beszámoló (UV)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6.11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color w:val="FF0000"/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Konferencia beszámoló + Diplomaosztó</w:t>
            </w:r>
          </w:p>
        </w:tc>
      </w:tr>
    </w:tbl>
    <w:p w:rsidR="002E33F8" w:rsidRDefault="002E33F8" w:rsidP="0083397E">
      <w:pPr>
        <w:jc w:val="both"/>
        <w:rPr>
          <w:sz w:val="24"/>
        </w:rPr>
      </w:pPr>
    </w:p>
    <w:p w:rsidR="004560E5" w:rsidRDefault="004560E5" w:rsidP="004560E5">
      <w:pPr>
        <w:jc w:val="both"/>
        <w:rPr>
          <w:sz w:val="24"/>
        </w:rPr>
      </w:pPr>
      <w:r>
        <w:rPr>
          <w:sz w:val="24"/>
        </w:rPr>
        <w:t>A vizsgákkal kapcsolatos részletes tudnivalókat a</w:t>
      </w:r>
      <w:r w:rsidRPr="00CD1404">
        <w:rPr>
          <w:sz w:val="24"/>
        </w:rPr>
        <w:t xml:space="preserve"> </w:t>
      </w:r>
      <w:r>
        <w:rPr>
          <w:sz w:val="24"/>
        </w:rPr>
        <w:t xml:space="preserve">képzés </w:t>
      </w:r>
      <w:r w:rsidRPr="00CD1404">
        <w:rPr>
          <w:sz w:val="24"/>
        </w:rPr>
        <w:t>tanulmányi és vizsgaszabályzata tartalmazza, melyet az első foglalkozáson kapnak kézhez a hallgatók</w:t>
      </w:r>
      <w:r>
        <w:rPr>
          <w:sz w:val="24"/>
        </w:rPr>
        <w:t>.</w:t>
      </w:r>
    </w:p>
    <w:p w:rsidR="00716473" w:rsidRDefault="00716473" w:rsidP="00CD1404">
      <w:pPr>
        <w:jc w:val="both"/>
        <w:rPr>
          <w:sz w:val="24"/>
        </w:rPr>
      </w:pPr>
    </w:p>
    <w:p w:rsidR="009D75A9" w:rsidRDefault="00CD1404" w:rsidP="00CD1404">
      <w:pPr>
        <w:pStyle w:val="Szvegtrzs2"/>
        <w:jc w:val="both"/>
        <w:rPr>
          <w:b/>
          <w:u w:val="single"/>
        </w:rPr>
      </w:pPr>
      <w:r>
        <w:rPr>
          <w:b/>
          <w:u w:val="single"/>
        </w:rPr>
        <w:t xml:space="preserve">5. </w:t>
      </w:r>
      <w:r w:rsidR="009D75A9">
        <w:rPr>
          <w:b/>
          <w:u w:val="single"/>
        </w:rPr>
        <w:t>Költségek</w:t>
      </w:r>
    </w:p>
    <w:p w:rsidR="009344BE" w:rsidRDefault="009344BE" w:rsidP="006408D5">
      <w:pPr>
        <w:pStyle w:val="Szvegtrzs2"/>
        <w:jc w:val="both"/>
      </w:pPr>
    </w:p>
    <w:p w:rsidR="009D75A9" w:rsidRPr="004375D6" w:rsidRDefault="009D75A9" w:rsidP="006408D5">
      <w:pPr>
        <w:pStyle w:val="Szvegtrzs2"/>
        <w:jc w:val="both"/>
      </w:pPr>
      <w:r w:rsidRPr="004375D6">
        <w:t xml:space="preserve">A </w:t>
      </w:r>
      <w:r w:rsidR="00716473" w:rsidRPr="004375D6">
        <w:t>képzés önköltséges</w:t>
      </w:r>
      <w:r w:rsidRPr="004375D6">
        <w:t>,</w:t>
      </w:r>
      <w:r w:rsidR="00716473" w:rsidRPr="004375D6">
        <w:t xml:space="preserve"> a teljes képzési díj: </w:t>
      </w:r>
      <w:r w:rsidR="006F5F5B">
        <w:rPr>
          <w:b/>
        </w:rPr>
        <w:t>10</w:t>
      </w:r>
      <w:r w:rsidR="00716473" w:rsidRPr="004375D6">
        <w:rPr>
          <w:b/>
        </w:rPr>
        <w:t>0.000</w:t>
      </w:r>
      <w:r w:rsidR="00B064AF">
        <w:rPr>
          <w:b/>
        </w:rPr>
        <w:t>.-</w:t>
      </w:r>
      <w:r w:rsidR="00716473" w:rsidRPr="004375D6">
        <w:rPr>
          <w:b/>
        </w:rPr>
        <w:t xml:space="preserve"> </w:t>
      </w:r>
      <w:r w:rsidR="00125C80">
        <w:rPr>
          <w:b/>
        </w:rPr>
        <w:t xml:space="preserve">Ft + </w:t>
      </w:r>
      <w:r w:rsidR="00B56FF3">
        <w:rPr>
          <w:b/>
        </w:rPr>
        <w:t xml:space="preserve">27% </w:t>
      </w:r>
      <w:r w:rsidR="00125C80">
        <w:rPr>
          <w:b/>
        </w:rPr>
        <w:t>ÁFA</w:t>
      </w:r>
      <w:r w:rsidR="00716473" w:rsidRPr="004375D6">
        <w:t>.</w:t>
      </w:r>
    </w:p>
    <w:p w:rsidR="00716473" w:rsidRPr="004375D6" w:rsidRDefault="00716473" w:rsidP="006408D5">
      <w:pPr>
        <w:pStyle w:val="Szvegtrzs2"/>
        <w:jc w:val="both"/>
      </w:pPr>
    </w:p>
    <w:p w:rsidR="009D75A9" w:rsidRPr="004375D6" w:rsidRDefault="00044CC4" w:rsidP="006408D5">
      <w:pPr>
        <w:pStyle w:val="Szvegtrzs2"/>
        <w:rPr>
          <w:b/>
          <w:u w:val="single"/>
        </w:rPr>
      </w:pPr>
      <w:r w:rsidRPr="004375D6">
        <w:rPr>
          <w:b/>
          <w:u w:val="single"/>
        </w:rPr>
        <w:t xml:space="preserve">6. Képesítés </w:t>
      </w:r>
    </w:p>
    <w:p w:rsidR="009344BE" w:rsidRDefault="009344BE" w:rsidP="006408D5">
      <w:pPr>
        <w:pStyle w:val="Szvegtrzs2"/>
        <w:jc w:val="both"/>
      </w:pPr>
    </w:p>
    <w:p w:rsidR="009D75A9" w:rsidRPr="004375D6" w:rsidRDefault="009D75A9" w:rsidP="006408D5">
      <w:pPr>
        <w:pStyle w:val="Szvegtrzs2"/>
        <w:jc w:val="both"/>
      </w:pPr>
      <w:r w:rsidRPr="004375D6">
        <w:t xml:space="preserve">A </w:t>
      </w:r>
      <w:r w:rsidR="00044CC4" w:rsidRPr="004375D6">
        <w:t xml:space="preserve">képzést </w:t>
      </w:r>
      <w:r w:rsidRPr="004375D6">
        <w:t xml:space="preserve">eredményesen </w:t>
      </w:r>
      <w:r w:rsidR="00044CC4" w:rsidRPr="004375D6">
        <w:t xml:space="preserve">befejezett </w:t>
      </w:r>
      <w:r w:rsidRPr="004375D6">
        <w:t xml:space="preserve">hallgatók </w:t>
      </w:r>
      <w:r w:rsidR="00B064AF">
        <w:t xml:space="preserve">a Magyar Labdarúgó Szövetség által elfogadott és az MLSZ Elnöksége által foglalkoztatási követelményként meghatározott </w:t>
      </w:r>
      <w:r w:rsidR="00044CC4" w:rsidRPr="004375D6">
        <w:t xml:space="preserve">alapfokú </w:t>
      </w:r>
      <w:r w:rsidRPr="004375D6">
        <w:t>sport</w:t>
      </w:r>
      <w:r w:rsidR="00044CC4" w:rsidRPr="004375D6">
        <w:t>menedzseri</w:t>
      </w:r>
      <w:r w:rsidRPr="004375D6">
        <w:t xml:space="preserve"> bizonyítványt kapnak.</w:t>
      </w:r>
    </w:p>
    <w:p w:rsidR="009D75A9" w:rsidRPr="004375D6" w:rsidRDefault="009D75A9" w:rsidP="006408D5">
      <w:pPr>
        <w:pStyle w:val="Szvegtrzs2"/>
        <w:jc w:val="both"/>
      </w:pPr>
    </w:p>
    <w:p w:rsidR="00044CC4" w:rsidRPr="004375D6" w:rsidRDefault="006408D5" w:rsidP="006408D5">
      <w:pPr>
        <w:pStyle w:val="Szvegtrzs2"/>
        <w:jc w:val="both"/>
        <w:rPr>
          <w:b/>
        </w:rPr>
      </w:pPr>
      <w:r w:rsidRPr="004375D6">
        <w:rPr>
          <w:b/>
          <w:u w:val="single"/>
        </w:rPr>
        <w:t xml:space="preserve">7. </w:t>
      </w:r>
      <w:r w:rsidR="00044CC4" w:rsidRPr="004375D6">
        <w:rPr>
          <w:b/>
          <w:u w:val="single"/>
        </w:rPr>
        <w:t>További információk</w:t>
      </w:r>
    </w:p>
    <w:p w:rsidR="006408D5" w:rsidRDefault="00F26BD4" w:rsidP="006408D5">
      <w:pPr>
        <w:pStyle w:val="Champ"/>
        <w:rPr>
          <w:rFonts w:ascii="Times New Roman" w:hAnsi="Times New Roman"/>
          <w:kern w:val="18"/>
          <w:szCs w:val="20"/>
        </w:rPr>
      </w:pPr>
      <w:r>
        <w:rPr>
          <w:rFonts w:ascii="Times New Roman" w:hAnsi="Times New Roman"/>
          <w:kern w:val="18"/>
          <w:szCs w:val="20"/>
        </w:rPr>
        <w:t>T</w:t>
      </w:r>
      <w:r w:rsidR="009D75A9" w:rsidRPr="004375D6">
        <w:rPr>
          <w:rFonts w:ascii="Times New Roman" w:hAnsi="Times New Roman"/>
          <w:kern w:val="18"/>
          <w:szCs w:val="20"/>
        </w:rPr>
        <w:t>o</w:t>
      </w:r>
      <w:r w:rsidR="00917373" w:rsidRPr="004375D6">
        <w:rPr>
          <w:rFonts w:ascii="Times New Roman" w:hAnsi="Times New Roman"/>
          <w:kern w:val="18"/>
          <w:szCs w:val="20"/>
        </w:rPr>
        <w:t>vábbi felvilágosí</w:t>
      </w:r>
      <w:r w:rsidR="009D75A9" w:rsidRPr="004375D6">
        <w:rPr>
          <w:rFonts w:ascii="Times New Roman" w:hAnsi="Times New Roman"/>
          <w:kern w:val="18"/>
          <w:szCs w:val="20"/>
        </w:rPr>
        <w:t>tást</w:t>
      </w:r>
      <w:r w:rsidR="009D75A9" w:rsidRPr="006408D5">
        <w:rPr>
          <w:rFonts w:ascii="Times New Roman" w:hAnsi="Times New Roman"/>
          <w:kern w:val="18"/>
          <w:szCs w:val="20"/>
        </w:rPr>
        <w:t xml:space="preserve"> </w:t>
      </w:r>
      <w:r w:rsidR="006408D5" w:rsidRPr="006408D5">
        <w:rPr>
          <w:rFonts w:ascii="Times New Roman" w:hAnsi="Times New Roman"/>
          <w:kern w:val="18"/>
          <w:szCs w:val="20"/>
        </w:rPr>
        <w:t>Kovács Mariann</w:t>
      </w:r>
      <w:r w:rsidR="006408D5">
        <w:rPr>
          <w:rFonts w:ascii="Times New Roman" w:hAnsi="Times New Roman"/>
          <w:kern w:val="18"/>
          <w:szCs w:val="20"/>
        </w:rPr>
        <w:t xml:space="preserve"> oktatási asszisztenstől kaphatnak: </w:t>
      </w:r>
    </w:p>
    <w:p w:rsidR="006408D5" w:rsidRDefault="006408D5" w:rsidP="006408D5">
      <w:pPr>
        <w:pStyle w:val="Felsorols2"/>
        <w:rPr>
          <w:sz w:val="24"/>
        </w:rPr>
      </w:pPr>
      <w:r w:rsidRPr="006408D5">
        <w:rPr>
          <w:sz w:val="24"/>
        </w:rPr>
        <w:t xml:space="preserve">e-mail: </w:t>
      </w:r>
      <w:hyperlink r:id="rId8" w:history="1">
        <w:r w:rsidR="0038201B" w:rsidRPr="00E75465">
          <w:rPr>
            <w:rStyle w:val="Hiperhivatkozs"/>
            <w:sz w:val="24"/>
          </w:rPr>
          <w:t>kovacs.mariann@mlsz.hu</w:t>
        </w:r>
      </w:hyperlink>
      <w:r w:rsidRPr="006408D5">
        <w:rPr>
          <w:sz w:val="24"/>
        </w:rPr>
        <w:t xml:space="preserve"> </w:t>
      </w:r>
    </w:p>
    <w:p w:rsidR="006408D5" w:rsidRPr="006408D5" w:rsidRDefault="006408D5" w:rsidP="006408D5">
      <w:pPr>
        <w:pStyle w:val="Felsorols2"/>
        <w:rPr>
          <w:sz w:val="24"/>
        </w:rPr>
      </w:pPr>
      <w:r w:rsidRPr="006408D5">
        <w:rPr>
          <w:sz w:val="24"/>
        </w:rPr>
        <w:t>Tel: +</w:t>
      </w:r>
      <w:r w:rsidR="00E561CC">
        <w:rPr>
          <w:sz w:val="24"/>
        </w:rPr>
        <w:t xml:space="preserve">36 </w:t>
      </w:r>
      <w:r w:rsidR="00B064AF">
        <w:rPr>
          <w:sz w:val="24"/>
        </w:rPr>
        <w:t xml:space="preserve"> 30/7742</w:t>
      </w:r>
      <w:r w:rsidR="00E561CC">
        <w:rPr>
          <w:sz w:val="24"/>
        </w:rPr>
        <w:t>-</w:t>
      </w:r>
      <w:r w:rsidR="00B064AF">
        <w:rPr>
          <w:sz w:val="24"/>
        </w:rPr>
        <w:t>598</w:t>
      </w:r>
    </w:p>
    <w:p w:rsidR="009D75A9" w:rsidRDefault="009D75A9">
      <w:pPr>
        <w:pStyle w:val="Szvegtrzs2"/>
        <w:ind w:left="360"/>
        <w:jc w:val="both"/>
        <w:rPr>
          <w:b/>
        </w:rPr>
      </w:pPr>
    </w:p>
    <w:p w:rsidR="00A63E12" w:rsidRDefault="00A63E12">
      <w:pPr>
        <w:pStyle w:val="Szvegtrzs2"/>
        <w:ind w:left="360"/>
        <w:jc w:val="both"/>
        <w:rPr>
          <w:b/>
        </w:rPr>
      </w:pPr>
    </w:p>
    <w:p w:rsidR="005A141F" w:rsidRDefault="006408D5">
      <w:pPr>
        <w:pStyle w:val="Szvegtrzs2"/>
        <w:ind w:left="360"/>
        <w:jc w:val="both"/>
      </w:pPr>
      <w:r>
        <w:tab/>
      </w:r>
      <w:r>
        <w:tab/>
      </w:r>
    </w:p>
    <w:p w:rsidR="005A141F" w:rsidRDefault="005A141F">
      <w:pPr>
        <w:pStyle w:val="Szvegtrzs2"/>
        <w:ind w:left="360"/>
        <w:jc w:val="both"/>
      </w:pPr>
    </w:p>
    <w:p w:rsidR="009D75A9" w:rsidRDefault="005A141F">
      <w:pPr>
        <w:pStyle w:val="Szvegtrzs2"/>
        <w:ind w:left="36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D75A9">
        <w:tab/>
      </w:r>
      <w:r w:rsidR="00517349">
        <w:t xml:space="preserve">                       </w:t>
      </w:r>
    </w:p>
    <w:p w:rsidR="009D75A9" w:rsidRDefault="009D75A9">
      <w:pPr>
        <w:pStyle w:val="Szvegtrzs2"/>
        <w:ind w:left="36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9D75A9" w:rsidSect="007B32A5">
      <w:pgSz w:w="11907" w:h="16840"/>
      <w:pgMar w:top="1418" w:right="1134" w:bottom="1418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335A3"/>
    <w:multiLevelType w:val="hybridMultilevel"/>
    <w:tmpl w:val="EB38730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07B16"/>
    <w:multiLevelType w:val="hybridMultilevel"/>
    <w:tmpl w:val="BC2EC90C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1C7400"/>
    <w:multiLevelType w:val="hybridMultilevel"/>
    <w:tmpl w:val="83E8FF7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AC6AFA"/>
    <w:multiLevelType w:val="hybridMultilevel"/>
    <w:tmpl w:val="915E64BE"/>
    <w:lvl w:ilvl="0" w:tplc="37D426D4"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141843"/>
    <w:multiLevelType w:val="hybridMultilevel"/>
    <w:tmpl w:val="F8E06AD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7A23C1"/>
    <w:multiLevelType w:val="hybridMultilevel"/>
    <w:tmpl w:val="BB286268"/>
    <w:lvl w:ilvl="0" w:tplc="6AAE1D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235F39"/>
    <w:multiLevelType w:val="hybridMultilevel"/>
    <w:tmpl w:val="219A59A4"/>
    <w:lvl w:ilvl="0" w:tplc="040E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2BC4646"/>
    <w:multiLevelType w:val="singleLevel"/>
    <w:tmpl w:val="040E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7AA6635"/>
    <w:multiLevelType w:val="hybridMultilevel"/>
    <w:tmpl w:val="4CFA960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17D4C14"/>
    <w:multiLevelType w:val="singleLevel"/>
    <w:tmpl w:val="DC041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357469E6"/>
    <w:multiLevelType w:val="hybridMultilevel"/>
    <w:tmpl w:val="EC1205E0"/>
    <w:lvl w:ilvl="0" w:tplc="D652810E">
      <w:start w:val="1"/>
      <w:numFmt w:val="bullet"/>
      <w:lvlText w:val=""/>
      <w:lvlJc w:val="left"/>
      <w:pPr>
        <w:tabs>
          <w:tab w:val="num" w:pos="717"/>
        </w:tabs>
        <w:ind w:left="714" w:hanging="357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B213F5"/>
    <w:multiLevelType w:val="singleLevel"/>
    <w:tmpl w:val="8F02A7B8"/>
    <w:lvl w:ilvl="0">
      <w:start w:val="341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2" w15:restartNumberingAfterBreak="0">
    <w:nsid w:val="4C5104F8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52374812"/>
    <w:multiLevelType w:val="hybridMultilevel"/>
    <w:tmpl w:val="273478B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3AD68A7"/>
    <w:multiLevelType w:val="singleLevel"/>
    <w:tmpl w:val="5B041F8C"/>
    <w:lvl w:ilvl="0">
      <w:start w:val="1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5" w15:restartNumberingAfterBreak="0">
    <w:nsid w:val="57B45E56"/>
    <w:multiLevelType w:val="hybridMultilevel"/>
    <w:tmpl w:val="B382FC2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9112B03"/>
    <w:multiLevelType w:val="hybridMultilevel"/>
    <w:tmpl w:val="B33C73BC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ADC7885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61A00209"/>
    <w:multiLevelType w:val="singleLevel"/>
    <w:tmpl w:val="8D0ED536"/>
    <w:lvl w:ilvl="0">
      <w:start w:val="534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9" w15:restartNumberingAfterBreak="0">
    <w:nsid w:val="626039C7"/>
    <w:multiLevelType w:val="hybridMultilevel"/>
    <w:tmpl w:val="48DA6AE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E82783"/>
    <w:multiLevelType w:val="hybridMultilevel"/>
    <w:tmpl w:val="FB20B2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CDD3726"/>
    <w:multiLevelType w:val="hybridMultilevel"/>
    <w:tmpl w:val="CCB258B0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7328289B"/>
    <w:multiLevelType w:val="hybridMultilevel"/>
    <w:tmpl w:val="108E7FF4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F437110"/>
    <w:multiLevelType w:val="hybridMultilevel"/>
    <w:tmpl w:val="96049E04"/>
    <w:lvl w:ilvl="0" w:tplc="4D1805CC">
      <w:start w:val="1"/>
      <w:numFmt w:val="bullet"/>
      <w:pStyle w:val="Felsorols2"/>
      <w:lvlText w:val="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7"/>
  </w:num>
  <w:num w:numId="4">
    <w:abstractNumId w:val="7"/>
  </w:num>
  <w:num w:numId="5">
    <w:abstractNumId w:val="9"/>
  </w:num>
  <w:num w:numId="6">
    <w:abstractNumId w:val="11"/>
  </w:num>
  <w:num w:numId="7">
    <w:abstractNumId w:val="18"/>
  </w:num>
  <w:num w:numId="8">
    <w:abstractNumId w:val="8"/>
  </w:num>
  <w:num w:numId="9">
    <w:abstractNumId w:val="10"/>
  </w:num>
  <w:num w:numId="10">
    <w:abstractNumId w:val="1"/>
  </w:num>
  <w:num w:numId="11">
    <w:abstractNumId w:val="2"/>
  </w:num>
  <w:num w:numId="12">
    <w:abstractNumId w:val="22"/>
  </w:num>
  <w:num w:numId="13">
    <w:abstractNumId w:val="6"/>
  </w:num>
  <w:num w:numId="14">
    <w:abstractNumId w:val="0"/>
  </w:num>
  <w:num w:numId="15">
    <w:abstractNumId w:val="4"/>
  </w:num>
  <w:num w:numId="16">
    <w:abstractNumId w:val="15"/>
  </w:num>
  <w:num w:numId="17">
    <w:abstractNumId w:val="21"/>
  </w:num>
  <w:num w:numId="18">
    <w:abstractNumId w:val="16"/>
  </w:num>
  <w:num w:numId="19">
    <w:abstractNumId w:val="20"/>
  </w:num>
  <w:num w:numId="20">
    <w:abstractNumId w:val="13"/>
  </w:num>
  <w:num w:numId="21">
    <w:abstractNumId w:val="23"/>
  </w:num>
  <w:num w:numId="22">
    <w:abstractNumId w:val="3"/>
  </w:num>
  <w:num w:numId="23">
    <w:abstractNumId w:val="5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DIwMTM2MDc2NjJW0lEKTi0uzszPAykwqgUAPhzqTCwAAAA="/>
  </w:docVars>
  <w:rsids>
    <w:rsidRoot w:val="0014714B"/>
    <w:rsid w:val="00011091"/>
    <w:rsid w:val="00044CC4"/>
    <w:rsid w:val="0004774A"/>
    <w:rsid w:val="00060CD7"/>
    <w:rsid w:val="00067307"/>
    <w:rsid w:val="00067C16"/>
    <w:rsid w:val="000A7DFF"/>
    <w:rsid w:val="000D4D58"/>
    <w:rsid w:val="000E77F4"/>
    <w:rsid w:val="000F297C"/>
    <w:rsid w:val="001154E0"/>
    <w:rsid w:val="0012454F"/>
    <w:rsid w:val="00125C80"/>
    <w:rsid w:val="00140FD9"/>
    <w:rsid w:val="0014714B"/>
    <w:rsid w:val="00214760"/>
    <w:rsid w:val="00216858"/>
    <w:rsid w:val="00222C03"/>
    <w:rsid w:val="00242BDF"/>
    <w:rsid w:val="00262ABB"/>
    <w:rsid w:val="00266522"/>
    <w:rsid w:val="00287EAC"/>
    <w:rsid w:val="002E33F8"/>
    <w:rsid w:val="002F71EC"/>
    <w:rsid w:val="00312FD1"/>
    <w:rsid w:val="00331D4C"/>
    <w:rsid w:val="0038201B"/>
    <w:rsid w:val="003A2EEF"/>
    <w:rsid w:val="004375D6"/>
    <w:rsid w:val="00454DB6"/>
    <w:rsid w:val="004560E5"/>
    <w:rsid w:val="00456F89"/>
    <w:rsid w:val="004623BB"/>
    <w:rsid w:val="00464CA1"/>
    <w:rsid w:val="00487492"/>
    <w:rsid w:val="00507237"/>
    <w:rsid w:val="00511F72"/>
    <w:rsid w:val="00517349"/>
    <w:rsid w:val="0056702D"/>
    <w:rsid w:val="005A141F"/>
    <w:rsid w:val="005F34EE"/>
    <w:rsid w:val="005F632E"/>
    <w:rsid w:val="00624153"/>
    <w:rsid w:val="006408D5"/>
    <w:rsid w:val="0067161B"/>
    <w:rsid w:val="006F5F5B"/>
    <w:rsid w:val="00714588"/>
    <w:rsid w:val="00716473"/>
    <w:rsid w:val="0074167C"/>
    <w:rsid w:val="00741908"/>
    <w:rsid w:val="007A4706"/>
    <w:rsid w:val="007B32A5"/>
    <w:rsid w:val="007C5C3B"/>
    <w:rsid w:val="007D1205"/>
    <w:rsid w:val="008139BB"/>
    <w:rsid w:val="00823E76"/>
    <w:rsid w:val="0083397E"/>
    <w:rsid w:val="008A3760"/>
    <w:rsid w:val="008C6034"/>
    <w:rsid w:val="008D51F0"/>
    <w:rsid w:val="008E31D0"/>
    <w:rsid w:val="008F4FB6"/>
    <w:rsid w:val="00905586"/>
    <w:rsid w:val="00917373"/>
    <w:rsid w:val="009344BE"/>
    <w:rsid w:val="00947B62"/>
    <w:rsid w:val="00954E32"/>
    <w:rsid w:val="009C7481"/>
    <w:rsid w:val="009D127C"/>
    <w:rsid w:val="009D75A9"/>
    <w:rsid w:val="009F59D6"/>
    <w:rsid w:val="00A63E12"/>
    <w:rsid w:val="00AD668D"/>
    <w:rsid w:val="00B064AF"/>
    <w:rsid w:val="00B40D3A"/>
    <w:rsid w:val="00B54350"/>
    <w:rsid w:val="00B56FF3"/>
    <w:rsid w:val="00BA543D"/>
    <w:rsid w:val="00BF0EC7"/>
    <w:rsid w:val="00C43505"/>
    <w:rsid w:val="00C51548"/>
    <w:rsid w:val="00CC2BB2"/>
    <w:rsid w:val="00CD1404"/>
    <w:rsid w:val="00CD290B"/>
    <w:rsid w:val="00CE4749"/>
    <w:rsid w:val="00D053D9"/>
    <w:rsid w:val="00E108B9"/>
    <w:rsid w:val="00E52BA0"/>
    <w:rsid w:val="00E561CC"/>
    <w:rsid w:val="00E62ED6"/>
    <w:rsid w:val="00F26BD4"/>
    <w:rsid w:val="00F933F0"/>
    <w:rsid w:val="00FD2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5:docId w15:val="{ADAFBF6A-85C4-49F5-9C26-609805F5A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B32A5"/>
    <w:rPr>
      <w:kern w:val="18"/>
    </w:rPr>
  </w:style>
  <w:style w:type="paragraph" w:styleId="Cmsor1">
    <w:name w:val="heading 1"/>
    <w:basedOn w:val="Norml"/>
    <w:next w:val="Norml"/>
    <w:qFormat/>
    <w:rsid w:val="007B32A5"/>
    <w:pPr>
      <w:keepNext/>
      <w:jc w:val="center"/>
      <w:outlineLvl w:val="0"/>
    </w:pPr>
    <w:rPr>
      <w:b/>
      <w:sz w:val="32"/>
    </w:rPr>
  </w:style>
  <w:style w:type="paragraph" w:styleId="Cmsor2">
    <w:name w:val="heading 2"/>
    <w:basedOn w:val="Norml"/>
    <w:next w:val="Norml"/>
    <w:qFormat/>
    <w:rsid w:val="007B32A5"/>
    <w:pPr>
      <w:keepNext/>
      <w:jc w:val="center"/>
      <w:outlineLvl w:val="1"/>
    </w:pPr>
    <w:rPr>
      <w:b/>
      <w:sz w:val="28"/>
    </w:rPr>
  </w:style>
  <w:style w:type="paragraph" w:styleId="Cmsor3">
    <w:name w:val="heading 3"/>
    <w:basedOn w:val="Norml"/>
    <w:next w:val="Norml"/>
    <w:qFormat/>
    <w:rsid w:val="007B32A5"/>
    <w:pPr>
      <w:keepNext/>
      <w:jc w:val="center"/>
      <w:outlineLvl w:val="2"/>
    </w:pPr>
    <w:rPr>
      <w:b/>
      <w:sz w:val="24"/>
      <w:u w:val="single"/>
    </w:rPr>
  </w:style>
  <w:style w:type="paragraph" w:styleId="Cmsor4">
    <w:name w:val="heading 4"/>
    <w:basedOn w:val="Norml"/>
    <w:next w:val="Norml"/>
    <w:qFormat/>
    <w:rsid w:val="007B32A5"/>
    <w:pPr>
      <w:keepNext/>
      <w:outlineLvl w:val="3"/>
    </w:pPr>
    <w:rPr>
      <w:i/>
      <w:sz w:val="24"/>
      <w:u w:val="single"/>
    </w:rPr>
  </w:style>
  <w:style w:type="paragraph" w:styleId="Cmsor5">
    <w:name w:val="heading 5"/>
    <w:basedOn w:val="Norml"/>
    <w:next w:val="Norml"/>
    <w:qFormat/>
    <w:rsid w:val="007B32A5"/>
    <w:pPr>
      <w:keepNext/>
      <w:ind w:left="360" w:hanging="360"/>
      <w:jc w:val="center"/>
      <w:outlineLvl w:val="4"/>
    </w:pPr>
    <w:rPr>
      <w:b/>
      <w:sz w:val="24"/>
      <w:u w:val="single"/>
    </w:rPr>
  </w:style>
  <w:style w:type="paragraph" w:styleId="Cmsor6">
    <w:name w:val="heading 6"/>
    <w:basedOn w:val="Norml"/>
    <w:next w:val="Norml"/>
    <w:qFormat/>
    <w:rsid w:val="007B32A5"/>
    <w:pPr>
      <w:keepNext/>
      <w:jc w:val="center"/>
      <w:outlineLvl w:val="5"/>
    </w:pPr>
    <w:rPr>
      <w:b/>
      <w:bCs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rsid w:val="007B32A5"/>
    <w:rPr>
      <w:b/>
      <w:sz w:val="24"/>
    </w:rPr>
  </w:style>
  <w:style w:type="paragraph" w:styleId="Szvegtrzs2">
    <w:name w:val="Body Text 2"/>
    <w:basedOn w:val="Norml"/>
    <w:rsid w:val="007B32A5"/>
    <w:rPr>
      <w:sz w:val="24"/>
    </w:rPr>
  </w:style>
  <w:style w:type="paragraph" w:styleId="Szvegtrzsbehzssal">
    <w:name w:val="Body Text Indent"/>
    <w:basedOn w:val="Norml"/>
    <w:rsid w:val="007B32A5"/>
    <w:pPr>
      <w:ind w:left="360" w:hanging="360"/>
    </w:pPr>
    <w:rPr>
      <w:sz w:val="24"/>
    </w:rPr>
  </w:style>
  <w:style w:type="paragraph" w:styleId="Szvegtrzsbehzssal2">
    <w:name w:val="Body Text Indent 2"/>
    <w:basedOn w:val="Norml"/>
    <w:rsid w:val="007B32A5"/>
    <w:pPr>
      <w:ind w:left="360" w:hanging="360"/>
    </w:pPr>
    <w:rPr>
      <w:b/>
      <w:sz w:val="24"/>
    </w:rPr>
  </w:style>
  <w:style w:type="paragraph" w:styleId="Buborkszveg">
    <w:name w:val="Balloon Text"/>
    <w:basedOn w:val="Norml"/>
    <w:semiHidden/>
    <w:rsid w:val="00917373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rsid w:val="000D4D58"/>
    <w:rPr>
      <w:color w:val="0000FF"/>
      <w:u w:val="single"/>
    </w:rPr>
  </w:style>
  <w:style w:type="paragraph" w:customStyle="1" w:styleId="Champ">
    <w:name w:val="Champ"/>
    <w:basedOn w:val="Norml"/>
    <w:rsid w:val="000D4D58"/>
    <w:pPr>
      <w:spacing w:before="120" w:line="300" w:lineRule="atLeast"/>
      <w:jc w:val="both"/>
    </w:pPr>
    <w:rPr>
      <w:rFonts w:ascii="Arial" w:hAnsi="Arial"/>
      <w:kern w:val="0"/>
      <w:sz w:val="24"/>
      <w:szCs w:val="24"/>
    </w:rPr>
  </w:style>
  <w:style w:type="paragraph" w:customStyle="1" w:styleId="Felsorols2">
    <w:name w:val="Felsorolás2"/>
    <w:basedOn w:val="Norml"/>
    <w:rsid w:val="006408D5"/>
    <w:pPr>
      <w:numPr>
        <w:numId w:val="21"/>
      </w:numPr>
    </w:pPr>
  </w:style>
  <w:style w:type="paragraph" w:styleId="Listaszerbekezds">
    <w:name w:val="List Paragraph"/>
    <w:basedOn w:val="Norml"/>
    <w:uiPriority w:val="34"/>
    <w:qFormat/>
    <w:rsid w:val="007145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8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vacs.mariann@mlsz.h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ovacs.mariann@mlsz.h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lsz.hu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6</Words>
  <Characters>3977</Characters>
  <Application>Microsoft Office Word</Application>
  <DocSecurity>0</DocSecurity>
  <Lines>33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EST MEGYEI SPORTSZÖVETSÉGEK</vt:lpstr>
    </vt:vector>
  </TitlesOfParts>
  <Company>Pest megyei Sportigazgatóság</Company>
  <LinksUpToDate>false</LinksUpToDate>
  <CharactersWithSpaces>4544</CharactersWithSpaces>
  <SharedDoc>false</SharedDoc>
  <HLinks>
    <vt:vector size="18" baseType="variant">
      <vt:variant>
        <vt:i4>6946839</vt:i4>
      </vt:variant>
      <vt:variant>
        <vt:i4>6</vt:i4>
      </vt:variant>
      <vt:variant>
        <vt:i4>0</vt:i4>
      </vt:variant>
      <vt:variant>
        <vt:i4>5</vt:i4>
      </vt:variant>
      <vt:variant>
        <vt:lpwstr>mailto:kovacs.mariann@mlsz.hu</vt:lpwstr>
      </vt:variant>
      <vt:variant>
        <vt:lpwstr/>
      </vt:variant>
      <vt:variant>
        <vt:i4>6946839</vt:i4>
      </vt:variant>
      <vt:variant>
        <vt:i4>3</vt:i4>
      </vt:variant>
      <vt:variant>
        <vt:i4>0</vt:i4>
      </vt:variant>
      <vt:variant>
        <vt:i4>5</vt:i4>
      </vt:variant>
      <vt:variant>
        <vt:lpwstr>mailto:kovacs.mariann@mlsz.hu</vt:lpwstr>
      </vt:variant>
      <vt:variant>
        <vt:lpwstr/>
      </vt:variant>
      <vt:variant>
        <vt:i4>7209006</vt:i4>
      </vt:variant>
      <vt:variant>
        <vt:i4>0</vt:i4>
      </vt:variant>
      <vt:variant>
        <vt:i4>0</vt:i4>
      </vt:variant>
      <vt:variant>
        <vt:i4>5</vt:i4>
      </vt:variant>
      <vt:variant>
        <vt:lpwstr>http://www.mlsz.hu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T MEGYEI SPORTSZÖVETSÉGEK</dc:title>
  <dc:creator>Pest megyei Sportigazgatóság</dc:creator>
  <cp:lastModifiedBy>Kvaka Árpád</cp:lastModifiedBy>
  <cp:revision>2</cp:revision>
  <cp:lastPrinted>2006-05-23T08:15:00Z</cp:lastPrinted>
  <dcterms:created xsi:type="dcterms:W3CDTF">2019-02-12T10:23:00Z</dcterms:created>
  <dcterms:modified xsi:type="dcterms:W3CDTF">2019-02-12T10:23:00Z</dcterms:modified>
</cp:coreProperties>
</file>